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Nigeria</w:t>
      </w:r>
      <w:r>
        <w:t xml:space="preserve"> </w:t>
      </w:r>
      <w:r>
        <w:t xml:space="preserve">Lagos</w:t>
      </w:r>
    </w:p>
    <w:bookmarkStart w:id="26" w:name="cover-letter-for-mason"/>
    <w:p>
      <w:pPr>
        <w:pStyle w:val="Heading1"/>
      </w:pPr>
      <w:r>
        <w:t xml:space="preserve">Cover Letter for Mason</w:t>
      </w:r>
    </w:p>
    <w:p>
      <w:pPr>
        <w:pStyle w:val="FirstParagraph"/>
      </w:pPr>
      <w:r>
        <w:t xml:space="preserve">Dear [Hiring Manager's Name],</w:t>
      </w:r>
    </w:p>
    <w:p>
      <w:pPr>
        <w:pStyle w:val="BodyText"/>
      </w:pPr>
      <w:r>
        <w:t xml:space="preserve">It is with great enthusiasm that I submit my application for the [Position Title] role at your esteemed organization in Nigeria Lagos. As a dedicated professional with a proven track record of success, I am eager to contribute my skills, expertise, and passion for excellence to your team. My name is Mason, and I am writing this cover letter to express my strong interest in joining your company in one of the most dynamic and economically vibrant cities in Africa—Nigeria Lagos.</w:t>
      </w:r>
    </w:p>
    <w:p>
      <w:pPr>
        <w:pStyle w:val="BodyText"/>
      </w:pPr>
      <w:r>
        <w:t xml:space="preserve">Having spent [X years] building a career that blends technical proficiency with a deep understanding of local markets, I have developed a unique ability to thrive in fast-paced environments like Nigeria Lagos. This city, known for its cultural diversity, entrepreneurial spirit, and growing demand for skilled professionals, has always been a place where innovation and ambition converge. As someone who aspires to make an impact in such a setting, I am confident that my background aligns perfectly with the goals of your organization.</w:t>
      </w:r>
    </w:p>
    <w:bookmarkStart w:id="20" w:name="why-nigeria-lagos"/>
    <w:p>
      <w:pPr>
        <w:pStyle w:val="Heading2"/>
      </w:pPr>
      <w:r>
        <w:t xml:space="preserve">Why Nigeria Lagos?</w:t>
      </w:r>
    </w:p>
    <w:p>
      <w:pPr>
        <w:pStyle w:val="FirstParagraph"/>
      </w:pPr>
      <w:r>
        <w:t xml:space="preserve">Nigeria Lagos is not just a city; it is a hub of opportunity where businesses, startups, and multinational corporations operate side by side. The energy here is infectious, and the demand for professionals who understand both global standards and local nuances is higher than ever. As Mason, I have always been drawn to environments that challenge me to think critically and adapt quickly. Lagos has long been a symbol of progress for Nigeria, and I am eager to contribute my expertise to its continued growth.</w:t>
      </w:r>
    </w:p>
    <w:bookmarkEnd w:id="20"/>
    <w:bookmarkStart w:id="21" w:name="professional-background"/>
    <w:p>
      <w:pPr>
        <w:pStyle w:val="Heading2"/>
      </w:pPr>
      <w:r>
        <w:t xml:space="preserve">Professional Background</w:t>
      </w:r>
    </w:p>
    <w:p>
      <w:pPr>
        <w:pStyle w:val="FirstParagraph"/>
      </w:pPr>
      <w:r>
        <w:t xml:space="preserve">Over the years, I have built a career rooted in [specific field, e.g., project management, engineering, marketing]. My experience spans [number] years in the industry, during which I have successfully led projects that required cross-functional collaboration and a deep understanding of local market dynamics. For instance, while working with [previous company/organization], I spearheaded a initiative that increased operational efficiency by [specific percentage], directly contributing to the company’s expansion into emerging markets like Nigeria Lagos.</w:t>
      </w:r>
    </w:p>
    <w:p>
      <w:pPr>
        <w:pStyle w:val="BodyText"/>
      </w:pPr>
      <w:r>
        <w:t xml:space="preserve">What sets me apart is my ability to bridge global best practices with local requirements. In Nigeria Lagos, where cultural sensitivity and adaptability are key, I have consistently demonstrated the ability to connect with diverse teams and stakeholders. Whether it was navigating the complexities of [specific challenge in Lagos] or collaborating with partners in a fast-moving environment, I have always prioritized transparency, accountability, and results.</w:t>
      </w:r>
    </w:p>
    <w:bookmarkEnd w:id="21"/>
    <w:bookmarkStart w:id="22" w:name="why-mason"/>
    <w:p>
      <w:pPr>
        <w:pStyle w:val="Heading2"/>
      </w:pPr>
      <w:r>
        <w:t xml:space="preserve">Why Mason?</w:t>
      </w:r>
    </w:p>
    <w:p>
      <w:pPr>
        <w:pStyle w:val="FirstParagraph"/>
      </w:pPr>
      <w:r>
        <w:t xml:space="preserve">Mason is not just my name; it represents a mindset of perseverance, innovation, and commitment to excellence. I approach every task with a focus on detail and a drive to exceed expectations. For example, during my tenure at [previous company], I implemented [specific strategy or project] that resulted in [quantifiable outcome]. This experience taught me the value of hard work, strategic thinking, and the importance of aligning personal goals with organizational objectives.</w:t>
      </w:r>
    </w:p>
    <w:p>
      <w:pPr>
        <w:pStyle w:val="BodyText"/>
      </w:pPr>
      <w:r>
        <w:t xml:space="preserve">What excites me most about the opportunity to join your team in Nigeria Lagos is the chance to work alongside professionals who are shaping the future of this city. Lagos is a melting pot of ideas, and I am eager to contribute my unique perspective while learning from the wealth of talent here. I have always believed that success is not just about individual achievements but about creating value for others, and I am confident that my collaborative approach will add significant value to your organization.</w:t>
      </w:r>
    </w:p>
    <w:bookmarkEnd w:id="22"/>
    <w:bookmarkStart w:id="23" w:name="understanding-nigeria-lagos"/>
    <w:p>
      <w:pPr>
        <w:pStyle w:val="Heading2"/>
      </w:pPr>
      <w:r>
        <w:t xml:space="preserve">Understanding Nigeria Lagos</w:t>
      </w:r>
    </w:p>
    <w:p>
      <w:pPr>
        <w:pStyle w:val="FirstParagraph"/>
      </w:pPr>
      <w:r>
        <w:t xml:space="preserve">One of the reasons I am so excited about this opportunity is my deep understanding of Nigeria Lagos. This city is a microcosm of Nigeria’s potential, with its bustling financial districts, vibrant cultural scenes, and a growing tech ecosystem. I have followed the development of industries such as [specific sector, e.g., fintech, real estate, logistics] in Lagos closely and am impressed by the strides being made to position this city as a regional leader.</w:t>
      </w:r>
    </w:p>
    <w:p>
      <w:pPr>
        <w:pStyle w:val="BodyText"/>
      </w:pPr>
      <w:r>
        <w:t xml:space="preserve">Moreover, I recognize the importance of cultural awareness when working in Nigeria Lagos. The local workforce is highly motivated, and there is a strong emphasis on community and mutual respect. As Mason, I have always made it a priority to build trust through open communication and by respecting the values of the people I work with. This approach has enabled me to foster long-term relationships with clients, colleagues, and partners across various industries.</w:t>
      </w:r>
    </w:p>
    <w:bookmarkEnd w:id="23"/>
    <w:bookmarkStart w:id="25" w:name="conclusion"/>
    <w:p>
      <w:pPr>
        <w:pStyle w:val="Heading2"/>
      </w:pPr>
      <w:r>
        <w:t xml:space="preserve">Conclusion</w:t>
      </w:r>
    </w:p>
    <w:p>
      <w:pPr>
        <w:pStyle w:val="FirstParagraph"/>
      </w:pPr>
      <w:r>
        <w:t xml:space="preserve">In conclusion, I am confident that my skills, experience, and passion for contributing to Nigeria Lagos make me a strong candidate for the [Position Title] role. I am particularly drawn to your organization’s commitment to [specific value or mission of the company], and I believe my background aligns seamlessly with these goals. I would welcome the opportunity to discuss how I can contribute to your team’s success and help drive innovation in this dynamic city.</w:t>
      </w:r>
    </w:p>
    <w:p>
      <w:pPr>
        <w:pStyle w:val="BodyText"/>
      </w:pPr>
      <w:r>
        <w:t xml:space="preserve">Thank you for considering my application. I look forward to the possibility of speaking with you soon and learning more about how I can contribute to your organization’s continued growth in Nigeria Lagos.</w:t>
      </w:r>
    </w:p>
    <w:p>
      <w:pPr>
        <w:pStyle w:val="BodyText"/>
      </w:pPr>
      <w:r>
        <w:t xml:space="preserve">Sincerely,</w:t>
      </w:r>
    </w:p>
    <w:bookmarkStart w:id="24" w:name="mason"/>
    <w:p>
      <w:pPr>
        <w:pStyle w:val="Heading3"/>
      </w:pPr>
      <w:r>
        <w:t xml:space="preserve">Mason</w:t>
      </w:r>
    </w:p>
    <w:p>
      <w:pPr>
        <w:pStyle w:val="FirstParagraph"/>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Nigeria Lagos</dc:title>
  <dc:creator/>
  <dc:language>en</dc:language>
  <cp:keywords/>
  <dcterms:created xsi:type="dcterms:W3CDTF">2026-07-23T19:16:14Z</dcterms:created>
  <dcterms:modified xsi:type="dcterms:W3CDTF">2026-07-23T19:16:14Z</dcterms:modified>
</cp:coreProperties>
</file>

<file path=docProps/custom.xml><?xml version="1.0" encoding="utf-8"?>
<Properties xmlns="http://schemas.openxmlformats.org/officeDocument/2006/custom-properties" xmlns:vt="http://schemas.openxmlformats.org/officeDocument/2006/docPropsVTypes"/>
</file>